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4683" w:rsidRPr="007146EF" w:rsidRDefault="00E75476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b/>
          <w:sz w:val="28"/>
          <w:szCs w:val="28"/>
          <w:lang w:val="en-GB"/>
        </w:rPr>
      </w:pPr>
      <w:r>
        <w:rPr>
          <w:rFonts w:ascii="Arial Unicode MS" w:eastAsia="Arial Unicode MS" w:hAnsi="Arial Unicode MS" w:cs="Arial Unicode MS"/>
          <w:b/>
          <w:noProof/>
          <w:sz w:val="28"/>
          <w:szCs w:val="28"/>
          <w:lang w:eastAsia="fr-F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2378075</wp:posOffset>
                </wp:positionH>
                <wp:positionV relativeFrom="paragraph">
                  <wp:posOffset>120650</wp:posOffset>
                </wp:positionV>
                <wp:extent cx="2264410" cy="1625600"/>
                <wp:effectExtent l="0" t="0" r="21590" b="1270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62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7738" w:rsidRPr="00640F8D" w:rsidRDefault="006B7738" w:rsidP="006B7738">
                            <w:pPr>
                              <w:spacing w:after="0" w:line="240" w:lineRule="auto"/>
                              <w:jc w:val="center"/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640F8D"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  <w:t>Freelance Professional Translator</w:t>
                            </w:r>
                          </w:p>
                          <w:p w:rsidR="006B7738" w:rsidRDefault="006B7738" w:rsidP="006B7738">
                            <w:pPr>
                              <w:spacing w:after="0" w:line="240" w:lineRule="auto"/>
                              <w:jc w:val="center"/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640F8D"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  <w:t>French &gt; English</w:t>
                            </w:r>
                          </w:p>
                          <w:p w:rsidR="00E75476" w:rsidRDefault="00CD0CEC" w:rsidP="006B7738">
                            <w:pPr>
                              <w:spacing w:after="0" w:line="240" w:lineRule="auto"/>
                              <w:jc w:val="center"/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  <w:t>Proof</w:t>
                            </w:r>
                            <w:r w:rsidR="00E75476"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  <w:t>reader</w:t>
                            </w:r>
                            <w:proofErr w:type="spellEnd"/>
                          </w:p>
                          <w:p w:rsidR="00E75476" w:rsidRDefault="00E75476" w:rsidP="006B7738">
                            <w:pPr>
                              <w:spacing w:after="0" w:line="240" w:lineRule="auto"/>
                              <w:jc w:val="center"/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  <w:t xml:space="preserve">English GB </w:t>
                            </w:r>
                          </w:p>
                          <w:p w:rsidR="00E75476" w:rsidRPr="006B7738" w:rsidRDefault="00E75476" w:rsidP="006B7738">
                            <w:pPr>
                              <w:spacing w:after="0" w:line="240" w:lineRule="auto"/>
                              <w:jc w:val="center"/>
                              <w:rPr>
                                <w:rFonts w:ascii="Arial Unicode MS" w:eastAsia="Arial Unicode MS" w:hAnsi="Arial Unicode MS" w:cs="Arial Unicode MS"/>
                                <w:b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187.25pt;margin-top:9.5pt;width:178.3pt;height:12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">
                <v:textbox>
                  <w:txbxContent>
                    <w:p w:rsidR="006B7738" w:rsidRPr="00640F8D" w:rsidRDefault="006B7738" w:rsidP="006B7738">
                      <w:pPr>
                        <w:spacing w:after="0" w:line="240" w:lineRule="auto"/>
                        <w:jc w:val="center"/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</w:pPr>
                      <w:r w:rsidRPr="00640F8D"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  <w:t>Freelance Professional Translator</w:t>
                      </w:r>
                    </w:p>
                    <w:p w:rsidR="006B7738" w:rsidRDefault="006B7738" w:rsidP="006B7738">
                      <w:pPr>
                        <w:spacing w:after="0" w:line="240" w:lineRule="auto"/>
                        <w:jc w:val="center"/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</w:pPr>
                      <w:r w:rsidRPr="00640F8D"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  <w:t>French &gt; English</w:t>
                      </w:r>
                    </w:p>
                    <w:p w:rsidR="00E75476" w:rsidRDefault="00CD0CEC" w:rsidP="006B7738">
                      <w:pPr>
                        <w:spacing w:after="0" w:line="240" w:lineRule="auto"/>
                        <w:jc w:val="center"/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</w:pPr>
                      <w:proofErr w:type="spellStart"/>
                      <w:r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  <w:t>Proof</w:t>
                      </w:r>
                      <w:r w:rsidR="00E75476"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  <w:t>reader</w:t>
                      </w:r>
                      <w:proofErr w:type="spellEnd"/>
                    </w:p>
                    <w:p w:rsidR="00E75476" w:rsidRDefault="00E75476" w:rsidP="006B7738">
                      <w:pPr>
                        <w:spacing w:after="0" w:line="240" w:lineRule="auto"/>
                        <w:jc w:val="center"/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  <w:t xml:space="preserve">English GB </w:t>
                      </w:r>
                    </w:p>
                    <w:p w:rsidR="00E75476" w:rsidRPr="006B7738" w:rsidRDefault="00E75476" w:rsidP="006B7738">
                      <w:pPr>
                        <w:spacing w:after="0" w:line="240" w:lineRule="auto"/>
                        <w:jc w:val="center"/>
                        <w:rPr>
                          <w:rFonts w:ascii="Arial Unicode MS" w:eastAsia="Arial Unicode MS" w:hAnsi="Arial Unicode MS" w:cs="Arial Unicode MS"/>
                          <w:b/>
                          <w:sz w:val="28"/>
                          <w:szCs w:val="28"/>
                          <w:lang w:val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85D8A" w:rsidRPr="007146EF">
        <w:rPr>
          <w:rFonts w:ascii="Arial Unicode MS" w:eastAsia="Arial Unicode MS" w:hAnsi="Arial Unicode MS" w:cs="Arial Unicode MS"/>
          <w:b/>
          <w:noProof/>
          <w:sz w:val="28"/>
          <w:szCs w:val="28"/>
          <w:lang w:eastAsia="fr-F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888230</wp:posOffset>
            </wp:positionH>
            <wp:positionV relativeFrom="margin">
              <wp:posOffset>100330</wp:posOffset>
            </wp:positionV>
            <wp:extent cx="991870" cy="1487805"/>
            <wp:effectExtent l="0" t="0" r="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dre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870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73A0" w:rsidRPr="007146EF">
        <w:rPr>
          <w:rFonts w:ascii="Arial Unicode MS" w:eastAsia="Arial Unicode MS" w:hAnsi="Arial Unicode MS" w:cs="Arial Unicode MS"/>
          <w:b/>
          <w:sz w:val="28"/>
          <w:szCs w:val="28"/>
          <w:lang w:val="en-GB"/>
        </w:rPr>
        <w:t xml:space="preserve">Andrea </w:t>
      </w:r>
      <w:proofErr w:type="spellStart"/>
      <w:r w:rsidR="003273A0" w:rsidRPr="007146EF">
        <w:rPr>
          <w:rFonts w:ascii="Arial Unicode MS" w:eastAsia="Arial Unicode MS" w:hAnsi="Arial Unicode MS" w:cs="Arial Unicode MS"/>
          <w:b/>
          <w:sz w:val="28"/>
          <w:szCs w:val="28"/>
          <w:lang w:val="en-GB"/>
        </w:rPr>
        <w:t>McGIBNEY</w:t>
      </w:r>
      <w:proofErr w:type="spellEnd"/>
    </w:p>
    <w:p w:rsidR="003273A0" w:rsidRPr="007146EF" w:rsidRDefault="003273A0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b/>
          <w:sz w:val="28"/>
          <w:szCs w:val="28"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4 </w:t>
      </w:r>
      <w:proofErr w:type="spellStart"/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bis</w:t>
      </w:r>
      <w:proofErr w:type="spellEnd"/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, place Aristide Briand</w:t>
      </w:r>
    </w:p>
    <w:p w:rsidR="003273A0" w:rsidRPr="00B32476" w:rsidRDefault="003273A0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sz w:val="20"/>
          <w:szCs w:val="20"/>
        </w:rPr>
      </w:pPr>
      <w:r w:rsidRPr="00B32476">
        <w:rPr>
          <w:rFonts w:ascii="Arial Unicode MS" w:eastAsia="Arial Unicode MS" w:hAnsi="Arial Unicode MS" w:cs="Arial Unicode MS"/>
          <w:sz w:val="20"/>
          <w:szCs w:val="20"/>
        </w:rPr>
        <w:t>33360 QUINSAC</w:t>
      </w:r>
    </w:p>
    <w:p w:rsidR="003273A0" w:rsidRPr="00B32476" w:rsidRDefault="008F263E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sz w:val="20"/>
          <w:szCs w:val="20"/>
        </w:rPr>
      </w:pPr>
      <w:r w:rsidRPr="00B32476">
        <w:rPr>
          <w:rFonts w:ascii="Arial Unicode MS" w:eastAsia="Arial Unicode MS" w:hAnsi="Arial Unicode MS" w:cs="Arial Unicode MS"/>
          <w:sz w:val="20"/>
          <w:szCs w:val="20"/>
        </w:rPr>
        <w:t>Tel</w:t>
      </w:r>
      <w:r w:rsidR="003273A0" w:rsidRPr="00B32476">
        <w:rPr>
          <w:rFonts w:ascii="Arial Unicode MS" w:eastAsia="Arial Unicode MS" w:hAnsi="Arial Unicode MS" w:cs="Arial Unicode MS"/>
          <w:sz w:val="20"/>
          <w:szCs w:val="20"/>
        </w:rPr>
        <w:t xml:space="preserve">: </w:t>
      </w:r>
      <w:r w:rsidRPr="00B32476">
        <w:rPr>
          <w:rFonts w:ascii="Arial Unicode MS" w:eastAsia="Arial Unicode MS" w:hAnsi="Arial Unicode MS" w:cs="Arial Unicode MS"/>
          <w:sz w:val="20"/>
          <w:szCs w:val="20"/>
        </w:rPr>
        <w:t>00 33 (</w:t>
      </w:r>
      <w:r w:rsidR="003273A0" w:rsidRPr="00B32476">
        <w:rPr>
          <w:rFonts w:ascii="Arial Unicode MS" w:eastAsia="Arial Unicode MS" w:hAnsi="Arial Unicode MS" w:cs="Arial Unicode MS"/>
          <w:sz w:val="20"/>
          <w:szCs w:val="20"/>
        </w:rPr>
        <w:t>0</w:t>
      </w:r>
      <w:r w:rsidRPr="00B32476">
        <w:rPr>
          <w:rFonts w:ascii="Arial Unicode MS" w:eastAsia="Arial Unicode MS" w:hAnsi="Arial Unicode MS" w:cs="Arial Unicode MS"/>
          <w:sz w:val="20"/>
          <w:szCs w:val="20"/>
        </w:rPr>
        <w:t>)</w:t>
      </w:r>
      <w:r w:rsidR="003273A0" w:rsidRPr="00B32476">
        <w:rPr>
          <w:rFonts w:ascii="Arial Unicode MS" w:eastAsia="Arial Unicode MS" w:hAnsi="Arial Unicode MS" w:cs="Arial Unicode MS"/>
          <w:sz w:val="20"/>
          <w:szCs w:val="20"/>
        </w:rPr>
        <w:t>5 56 78 31 30</w:t>
      </w:r>
    </w:p>
    <w:p w:rsidR="00152F7E" w:rsidRDefault="008F263E" w:rsidP="00152F7E">
      <w:pPr>
        <w:spacing w:after="0" w:line="19" w:lineRule="atLeast"/>
        <w:ind w:right="283"/>
        <w:rPr>
          <w:rFonts w:ascii="Arial Unicode MS" w:eastAsia="Arial Unicode MS" w:hAnsi="Arial Unicode MS" w:cs="Arial Unicode MS"/>
          <w:sz w:val="20"/>
          <w:szCs w:val="20"/>
        </w:rPr>
      </w:pPr>
      <w:r w:rsidRPr="00B32476">
        <w:rPr>
          <w:rFonts w:ascii="Arial Unicode MS" w:eastAsia="Arial Unicode MS" w:hAnsi="Arial Unicode MS" w:cs="Arial Unicode MS"/>
          <w:sz w:val="20"/>
          <w:szCs w:val="20"/>
        </w:rPr>
        <w:t>Mobile</w:t>
      </w:r>
      <w:r w:rsidR="003273A0" w:rsidRPr="00B32476">
        <w:rPr>
          <w:rFonts w:ascii="Arial Unicode MS" w:eastAsia="Arial Unicode MS" w:hAnsi="Arial Unicode MS" w:cs="Arial Unicode MS"/>
          <w:sz w:val="20"/>
          <w:szCs w:val="20"/>
        </w:rPr>
        <w:t xml:space="preserve">: </w:t>
      </w:r>
      <w:r w:rsidRPr="00B32476">
        <w:rPr>
          <w:rFonts w:ascii="Arial Unicode MS" w:eastAsia="Arial Unicode MS" w:hAnsi="Arial Unicode MS" w:cs="Arial Unicode MS"/>
          <w:sz w:val="20"/>
          <w:szCs w:val="20"/>
        </w:rPr>
        <w:t>00 33 (</w:t>
      </w:r>
      <w:r w:rsidR="003273A0" w:rsidRPr="00B32476">
        <w:rPr>
          <w:rFonts w:ascii="Arial Unicode MS" w:eastAsia="Arial Unicode MS" w:hAnsi="Arial Unicode MS" w:cs="Arial Unicode MS"/>
          <w:sz w:val="20"/>
          <w:szCs w:val="20"/>
        </w:rPr>
        <w:t>0</w:t>
      </w:r>
      <w:r w:rsidRPr="00B32476">
        <w:rPr>
          <w:rFonts w:ascii="Arial Unicode MS" w:eastAsia="Arial Unicode MS" w:hAnsi="Arial Unicode MS" w:cs="Arial Unicode MS"/>
          <w:sz w:val="20"/>
          <w:szCs w:val="20"/>
        </w:rPr>
        <w:t>)</w:t>
      </w:r>
      <w:r w:rsidR="003273A0" w:rsidRPr="00B32476">
        <w:rPr>
          <w:rFonts w:ascii="Arial Unicode MS" w:eastAsia="Arial Unicode MS" w:hAnsi="Arial Unicode MS" w:cs="Arial Unicode MS"/>
          <w:sz w:val="20"/>
          <w:szCs w:val="20"/>
        </w:rPr>
        <w:t>6 01 43 66 36</w:t>
      </w:r>
    </w:p>
    <w:p w:rsidR="003273A0" w:rsidRPr="00152F7E" w:rsidRDefault="00CD0CEC" w:rsidP="00152F7E">
      <w:pPr>
        <w:spacing w:after="0" w:line="19" w:lineRule="atLeast"/>
        <w:ind w:right="283"/>
        <w:rPr>
          <w:rStyle w:val="Lienhypertexte"/>
          <w:rFonts w:ascii="Arial Unicode MS" w:eastAsia="Arial Unicode MS" w:hAnsi="Arial Unicode MS" w:cs="Arial Unicode MS"/>
          <w:color w:val="auto"/>
          <w:sz w:val="20"/>
          <w:szCs w:val="20"/>
          <w:u w:val="none"/>
        </w:rPr>
      </w:pPr>
      <w:hyperlink r:id="rId7" w:history="1">
        <w:r w:rsidR="003273A0" w:rsidRPr="00B32476">
          <w:rPr>
            <w:rStyle w:val="Lienhypertexte"/>
            <w:rFonts w:ascii="Arial Unicode MS" w:eastAsia="Arial Unicode MS" w:hAnsi="Arial Unicode MS" w:cs="Arial Unicode MS"/>
            <w:sz w:val="18"/>
            <w:szCs w:val="18"/>
          </w:rPr>
          <w:t>frenchenglishtranslation.com@gmail.com</w:t>
        </w:r>
      </w:hyperlink>
    </w:p>
    <w:p w:rsidR="006B7738" w:rsidRPr="00B32476" w:rsidRDefault="006B7738" w:rsidP="00F613EE">
      <w:pPr>
        <w:spacing w:line="19" w:lineRule="atLeast"/>
        <w:ind w:right="283"/>
        <w:rPr>
          <w:rFonts w:ascii="Arial Unicode MS" w:eastAsia="Arial Unicode MS" w:hAnsi="Arial Unicode MS" w:cs="Arial Unicode MS"/>
          <w:sz w:val="18"/>
          <w:szCs w:val="18"/>
        </w:rPr>
      </w:pPr>
      <w:r w:rsidRPr="00B32476">
        <w:rPr>
          <w:rStyle w:val="Lienhypertexte"/>
          <w:rFonts w:ascii="Arial Unicode MS" w:eastAsia="Arial Unicode MS" w:hAnsi="Arial Unicode MS" w:cs="Arial Unicode MS"/>
          <w:sz w:val="18"/>
          <w:szCs w:val="18"/>
        </w:rPr>
        <w:t>http://www.french-englishtranslation.com/</w:t>
      </w:r>
    </w:p>
    <w:p w:rsidR="003273A0" w:rsidRPr="007146EF" w:rsidRDefault="00152F7E" w:rsidP="00F613EE">
      <w:pPr>
        <w:spacing w:line="19" w:lineRule="atLeast"/>
        <w:ind w:right="283"/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</w:pPr>
      <w:r>
        <w:rPr>
          <w:rFonts w:ascii="Arial Unicode MS" w:eastAsia="Arial Unicode MS" w:hAnsi="Arial Unicode MS" w:cs="Arial Unicode MS"/>
          <w:b/>
          <w:i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263525</wp:posOffset>
                </wp:positionV>
                <wp:extent cx="5924550" cy="38100"/>
                <wp:effectExtent l="0" t="0" r="19050" b="19050"/>
                <wp:wrapNone/>
                <wp:docPr id="2" name="Connecteur droi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24550" cy="381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6E2C8F" id="Connecteur droit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.7pt,20.75pt" to="467.2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" strokecolor="#a5a5a5 [3206]" strokeweight="1.5pt">
                <v:stroke joinstyle="miter"/>
                <o:lock v:ext="edit" shapetype="f"/>
              </v:line>
            </w:pict>
          </mc:Fallback>
        </mc:AlternateContent>
      </w:r>
      <w:r w:rsidR="008F263E" w:rsidRPr="007146EF">
        <w:rPr>
          <w:rFonts w:ascii="Arial Unicode MS" w:eastAsia="Arial Unicode MS" w:hAnsi="Arial Unicode MS" w:cs="Arial Unicode MS"/>
          <w:b/>
          <w:i/>
          <w:noProof/>
          <w:sz w:val="24"/>
          <w:szCs w:val="24"/>
          <w:lang w:val="en-GB" w:eastAsia="fr-FR"/>
        </w:rPr>
        <w:t>Experience</w:t>
      </w:r>
      <w:r w:rsidR="003273A0" w:rsidRPr="007146EF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:</w:t>
      </w:r>
    </w:p>
    <w:p w:rsidR="006A4CC8" w:rsidRPr="007146EF" w:rsidRDefault="00B32476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color w:val="BFBFBF" w:themeColor="background1" w:themeShade="BF"/>
          <w:sz w:val="20"/>
          <w:szCs w:val="20"/>
          <w:lang w:val="en-GB"/>
        </w:rPr>
      </w:pPr>
      <w:r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Since </w:t>
      </w:r>
      <w:r w:rsidR="003273A0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20</w:t>
      </w:r>
      <w:r w:rsidR="006A4CC8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15</w:t>
      </w:r>
      <w:r w:rsidR="00465DDB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="008F263E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Freelance translator</w:t>
      </w:r>
      <w:r w:rsidR="00CD0CEC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 xml:space="preserve"> and </w:t>
      </w:r>
      <w:proofErr w:type="spellStart"/>
      <w:r w:rsidR="00CD0CEC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proof</w:t>
      </w:r>
      <w:r w:rsidR="00E75476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reader</w:t>
      </w:r>
      <w:proofErr w:type="spellEnd"/>
      <w:r w:rsidR="00465DDB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,</w:t>
      </w:r>
      <w:r w:rsidR="00465DDB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French English Translation, </w:t>
      </w:r>
      <w:r w:rsidR="00585D8A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translation experience</w:t>
      </w:r>
      <w:r w:rsidR="006A4CC8" w:rsidRPr="007146EF">
        <w:rPr>
          <w:rFonts w:ascii="Arial Unicode MS" w:eastAsia="Arial Unicode MS" w:hAnsi="Arial Unicode MS" w:cs="Arial Unicode MS"/>
          <w:color w:val="808080" w:themeColor="background1" w:themeShade="80"/>
          <w:sz w:val="20"/>
          <w:szCs w:val="20"/>
          <w:lang w:val="en-GB"/>
        </w:rPr>
        <w:t>:</w:t>
      </w:r>
    </w:p>
    <w:tbl>
      <w:tblPr>
        <w:tblStyle w:val="Grilledutableau"/>
        <w:tblW w:w="9107" w:type="dxa"/>
        <w:tblInd w:w="6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7238"/>
      </w:tblGrid>
      <w:tr w:rsidR="00585D8A" w:rsidRPr="00CD0CEC" w:rsidTr="00585D8A">
        <w:trPr>
          <w:trHeight w:val="314"/>
        </w:trPr>
        <w:tc>
          <w:tcPr>
            <w:tcW w:w="1869" w:type="dxa"/>
            <w:shd w:val="clear" w:color="auto" w:fill="D0CECE" w:themeFill="background2" w:themeFillShade="E6"/>
          </w:tcPr>
          <w:p w:rsidR="00585D8A" w:rsidRPr="00CD0CEC" w:rsidRDefault="00585D8A" w:rsidP="00152F7E">
            <w:pPr>
              <w:pStyle w:val="Paragraphedeliste"/>
              <w:numPr>
                <w:ilvl w:val="0"/>
                <w:numId w:val="3"/>
              </w:numPr>
              <w:tabs>
                <w:tab w:val="left" w:pos="284"/>
                <w:tab w:val="left" w:pos="426"/>
              </w:tabs>
              <w:spacing w:line="19" w:lineRule="atLeast"/>
              <w:ind w:left="0" w:firstLine="0"/>
              <w:rPr>
                <w:rFonts w:ascii="Arial Unicode MS" w:eastAsia="Arial Unicode MS" w:hAnsi="Arial Unicode MS" w:cs="Arial Unicode MS"/>
                <w:b/>
                <w:sz w:val="18"/>
                <w:szCs w:val="18"/>
                <w:lang w:val="en-GB"/>
              </w:rPr>
            </w:pPr>
            <w:r w:rsidRPr="00CD0CEC">
              <w:rPr>
                <w:rFonts w:ascii="Arial Unicode MS" w:eastAsia="Arial Unicode MS" w:hAnsi="Arial Unicode MS" w:cs="Arial Unicode MS"/>
                <w:b/>
                <w:sz w:val="18"/>
                <w:szCs w:val="18"/>
                <w:lang w:val="en-GB"/>
              </w:rPr>
              <w:t xml:space="preserve">Administrative :  </w:t>
            </w:r>
          </w:p>
        </w:tc>
        <w:tc>
          <w:tcPr>
            <w:tcW w:w="7238" w:type="dxa"/>
            <w:shd w:val="clear" w:color="auto" w:fill="D0CECE" w:themeFill="background2" w:themeFillShade="E6"/>
          </w:tcPr>
          <w:p w:rsidR="00152F7E" w:rsidRPr="00CD0CEC" w:rsidRDefault="00585D8A" w:rsidP="00E75476">
            <w:pPr>
              <w:pStyle w:val="Paragraphedeliste"/>
              <w:tabs>
                <w:tab w:val="left" w:pos="284"/>
                <w:tab w:val="left" w:pos="426"/>
              </w:tabs>
              <w:spacing w:line="19" w:lineRule="atLeast"/>
              <w:ind w:left="0"/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</w:pP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Regulatory </w:t>
            </w:r>
            <w:r w:rsidR="00F613E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technical data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 for probiotic ingredients, discharge recording sheets, </w:t>
            </w:r>
            <w:r w:rsidR="007146EF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traceability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 elements, safety guide, good practice guide, audit </w:t>
            </w:r>
            <w:r w:rsidR="00F613E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checklist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, purchase orders, </w:t>
            </w:r>
            <w:r w:rsidR="00F613E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sponsor files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, </w:t>
            </w:r>
            <w:r w:rsidR="00F613E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technical requiremen</w:t>
            </w:r>
            <w:bookmarkStart w:id="0" w:name="_GoBack"/>
            <w:bookmarkEnd w:id="0"/>
            <w:r w:rsidR="00F613E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ts in relation to supplying plants, 36 month shelf-life presentation for </w:t>
            </w:r>
            <w:r w:rsidR="007146EF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a </w:t>
            </w:r>
            <w:r w:rsidR="00F613E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medical device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, </w:t>
            </w:r>
            <w:r w:rsidR="00F613E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raw material analysis sheets, product certification lists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.</w:t>
            </w:r>
            <w:r w:rsidR="00152F7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 Product launching </w:t>
            </w:r>
            <w:r w:rsidR="00E75476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power point</w:t>
            </w:r>
            <w:r w:rsidR="00152F7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 presentations for </w:t>
            </w:r>
            <w:r w:rsidR="00E75476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several</w:t>
            </w:r>
            <w:r w:rsidR="00152F7E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 cosmetic companies.</w:t>
            </w:r>
            <w:r w:rsidR="00E75476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 Proof-reading and localisation for </w:t>
            </w:r>
            <w:proofErr w:type="spellStart"/>
            <w:r w:rsidR="00E75476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English_GB</w:t>
            </w:r>
            <w:proofErr w:type="spellEnd"/>
            <w:r w:rsidR="00E75476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 for a large job platform.</w:t>
            </w:r>
          </w:p>
        </w:tc>
      </w:tr>
      <w:tr w:rsidR="00585D8A" w:rsidRPr="00CD0CEC" w:rsidTr="00585D8A">
        <w:trPr>
          <w:trHeight w:val="314"/>
        </w:trPr>
        <w:tc>
          <w:tcPr>
            <w:tcW w:w="1869" w:type="dxa"/>
            <w:shd w:val="clear" w:color="auto" w:fill="D0CECE" w:themeFill="background2" w:themeFillShade="E6"/>
          </w:tcPr>
          <w:p w:rsidR="00585D8A" w:rsidRPr="00CD0CEC" w:rsidRDefault="00585D8A" w:rsidP="00F613EE">
            <w:pPr>
              <w:pStyle w:val="Paragraphedeliste"/>
              <w:numPr>
                <w:ilvl w:val="0"/>
                <w:numId w:val="3"/>
              </w:numPr>
              <w:tabs>
                <w:tab w:val="left" w:pos="284"/>
                <w:tab w:val="left" w:pos="426"/>
              </w:tabs>
              <w:spacing w:line="19" w:lineRule="atLeast"/>
              <w:ind w:left="0" w:firstLine="0"/>
              <w:rPr>
                <w:rFonts w:ascii="Arial Unicode MS" w:eastAsia="Arial Unicode MS" w:hAnsi="Arial Unicode MS" w:cs="Arial Unicode MS"/>
                <w:b/>
                <w:sz w:val="18"/>
                <w:szCs w:val="18"/>
                <w:lang w:val="en-GB"/>
              </w:rPr>
            </w:pPr>
            <w:r w:rsidRPr="00CD0CEC">
              <w:rPr>
                <w:rFonts w:ascii="Arial Unicode MS" w:eastAsia="Arial Unicode MS" w:hAnsi="Arial Unicode MS" w:cs="Arial Unicode MS"/>
                <w:b/>
                <w:sz w:val="18"/>
                <w:szCs w:val="18"/>
                <w:lang w:val="en-GB"/>
              </w:rPr>
              <w:t>Legal :</w:t>
            </w:r>
          </w:p>
        </w:tc>
        <w:tc>
          <w:tcPr>
            <w:tcW w:w="7238" w:type="dxa"/>
            <w:shd w:val="clear" w:color="auto" w:fill="D0CECE" w:themeFill="background2" w:themeFillShade="E6"/>
          </w:tcPr>
          <w:p w:rsidR="00585D8A" w:rsidRPr="00CD0CEC" w:rsidRDefault="00F613EE" w:rsidP="00F613EE">
            <w:pPr>
              <w:pStyle w:val="Paragraphedeliste"/>
              <w:tabs>
                <w:tab w:val="left" w:pos="284"/>
                <w:tab w:val="left" w:pos="426"/>
              </w:tabs>
              <w:spacing w:line="19" w:lineRule="atLeast"/>
              <w:ind w:left="0"/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</w:pP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Terms of reference</w:t>
            </w:r>
            <w:r w:rsidR="00585D8A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, 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general terms of business</w:t>
            </w:r>
            <w:r w:rsidR="00585D8A"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 xml:space="preserve">, </w:t>
            </w:r>
            <w:r w:rsidRPr="00CD0CEC">
              <w:rPr>
                <w:rFonts w:ascii="Arial Unicode MS" w:eastAsia="Arial Unicode MS" w:hAnsi="Arial Unicode MS" w:cs="Arial Unicode MS"/>
                <w:sz w:val="18"/>
                <w:szCs w:val="18"/>
                <w:lang w:val="en-GB"/>
              </w:rPr>
              <w:t>food safety files.</w:t>
            </w:r>
          </w:p>
        </w:tc>
      </w:tr>
    </w:tbl>
    <w:p w:rsidR="00465DDB" w:rsidRDefault="00B32476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US"/>
        </w:rPr>
      </w:pPr>
      <w:r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 xml:space="preserve">Since </w:t>
      </w:r>
      <w:r w:rsidR="00465DDB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>2005</w:t>
      </w:r>
      <w:r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 xml:space="preserve"> </w:t>
      </w:r>
      <w:r w:rsidR="00465DDB" w:rsidRPr="00716D0E">
        <w:rPr>
          <w:rFonts w:ascii="Arial Unicode MS" w:eastAsia="Arial Unicode MS" w:hAnsi="Arial Unicode MS" w:cs="Arial Unicode MS"/>
          <w:b/>
          <w:sz w:val="20"/>
          <w:szCs w:val="20"/>
          <w:lang w:val="en-US"/>
        </w:rPr>
        <w:t>Montessori</w:t>
      </w:r>
      <w:r w:rsidR="00640F8D" w:rsidRPr="00716D0E">
        <w:rPr>
          <w:rFonts w:ascii="Arial Unicode MS" w:eastAsia="Arial Unicode MS" w:hAnsi="Arial Unicode MS" w:cs="Arial Unicode MS"/>
          <w:b/>
          <w:sz w:val="20"/>
          <w:szCs w:val="20"/>
          <w:lang w:val="en-US"/>
        </w:rPr>
        <w:t xml:space="preserve"> Class Assistant</w:t>
      </w:r>
      <w:r w:rsidR="00465DDB" w:rsidRPr="00716D0E">
        <w:rPr>
          <w:rFonts w:ascii="Arial Unicode MS" w:eastAsia="Arial Unicode MS" w:hAnsi="Arial Unicode MS" w:cs="Arial Unicode MS"/>
          <w:b/>
          <w:sz w:val="20"/>
          <w:szCs w:val="20"/>
          <w:lang w:val="en-US"/>
        </w:rPr>
        <w:t>,</w:t>
      </w:r>
      <w:r w:rsidR="00716D0E" w:rsidRPr="00716D0E">
        <w:rPr>
          <w:rFonts w:ascii="Arial Unicode MS" w:eastAsia="Arial Unicode MS" w:hAnsi="Arial Unicode MS" w:cs="Arial Unicode MS"/>
          <w:b/>
          <w:sz w:val="20"/>
          <w:szCs w:val="20"/>
          <w:lang w:val="en-US"/>
        </w:rPr>
        <w:t xml:space="preserve"> </w:t>
      </w:r>
      <w:r w:rsidR="00716D0E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>English T</w:t>
      </w:r>
      <w:r w:rsidR="00640F8D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>eacher</w:t>
      </w:r>
      <w:r w:rsidR="00465DDB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 xml:space="preserve">, Le </w:t>
      </w:r>
      <w:proofErr w:type="spellStart"/>
      <w:r w:rsidR="00465DDB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>Jardin</w:t>
      </w:r>
      <w:proofErr w:type="spellEnd"/>
      <w:r w:rsidR="00465DDB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 xml:space="preserve"> des </w:t>
      </w:r>
      <w:proofErr w:type="spellStart"/>
      <w:r w:rsidR="00465DDB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>Enfants</w:t>
      </w:r>
      <w:proofErr w:type="spellEnd"/>
      <w:r w:rsidR="00465DDB" w:rsidRPr="00716D0E">
        <w:rPr>
          <w:rFonts w:ascii="Arial Unicode MS" w:eastAsia="Arial Unicode MS" w:hAnsi="Arial Unicode MS" w:cs="Arial Unicode MS"/>
          <w:sz w:val="20"/>
          <w:szCs w:val="20"/>
          <w:lang w:val="en-US"/>
        </w:rPr>
        <w:t xml:space="preserve">, </w:t>
      </w:r>
      <w:proofErr w:type="spellStart"/>
      <w:r w:rsidR="00CD0CEC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US"/>
        </w:rPr>
        <w:t>Latresne</w:t>
      </w:r>
      <w:proofErr w:type="spellEnd"/>
      <w:r w:rsidR="00CD0CEC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US"/>
        </w:rPr>
        <w:t>, France, 16</w:t>
      </w:r>
      <w:r w:rsidR="00640F8D" w:rsidRPr="00716D0E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US"/>
        </w:rPr>
        <w:t xml:space="preserve"> years</w:t>
      </w:r>
    </w:p>
    <w:p w:rsidR="00A46D43" w:rsidRPr="00A46D43" w:rsidRDefault="00A46D43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</w:pPr>
      <w:r w:rsidRPr="00A46D43">
        <w:rPr>
          <w:rFonts w:ascii="Arial Unicode MS" w:eastAsia="Arial Unicode MS" w:hAnsi="Arial Unicode MS" w:cs="Arial Unicode MS"/>
          <w:sz w:val="20"/>
          <w:szCs w:val="20"/>
          <w:lang w:val="en-US"/>
        </w:rPr>
        <w:t>2018</w:t>
      </w:r>
      <w:r>
        <w:rPr>
          <w:rFonts w:ascii="Arial Unicode MS" w:eastAsia="Arial Unicode MS" w:hAnsi="Arial Unicode MS" w:cs="Arial Unicode MS"/>
          <w:sz w:val="20"/>
          <w:szCs w:val="20"/>
          <w:lang w:val="en-US"/>
        </w:rPr>
        <w:tab/>
      </w:r>
      <w:r>
        <w:rPr>
          <w:rFonts w:ascii="Arial Unicode MS" w:eastAsia="Arial Unicode MS" w:hAnsi="Arial Unicode MS" w:cs="Arial Unicode MS"/>
          <w:b/>
          <w:sz w:val="20"/>
          <w:szCs w:val="20"/>
          <w:lang w:val="en-US"/>
        </w:rPr>
        <w:t xml:space="preserve">English Language Montessori Consultant, </w:t>
      </w:r>
      <w:proofErr w:type="spellStart"/>
      <w:r w:rsidRPr="00A46D43">
        <w:rPr>
          <w:rFonts w:ascii="Arial Unicode MS" w:eastAsia="Arial Unicode MS" w:hAnsi="Arial Unicode MS" w:cs="Arial Unicode MS"/>
          <w:sz w:val="20"/>
          <w:szCs w:val="20"/>
          <w:lang w:val="en-GB"/>
        </w:rPr>
        <w:t>Marbotic</w:t>
      </w:r>
      <w:proofErr w:type="spellEnd"/>
      <w:r>
        <w:rPr>
          <w:rFonts w:ascii="Arial Unicode MS" w:eastAsia="Arial Unicode MS" w:hAnsi="Arial Unicode MS" w:cs="Arial Unicode MS"/>
          <w:b/>
          <w:sz w:val="20"/>
          <w:szCs w:val="20"/>
          <w:lang w:val="en-US"/>
        </w:rPr>
        <w:t xml:space="preserve">, </w:t>
      </w:r>
      <w:proofErr w:type="spellStart"/>
      <w:r w:rsidRPr="00A46D43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Bègles</w:t>
      </w:r>
      <w:proofErr w:type="spellEnd"/>
      <w:r w:rsidRPr="00A46D43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, France, Freelance Contract</w:t>
      </w:r>
    </w:p>
    <w:p w:rsidR="00465DDB" w:rsidRPr="007146EF" w:rsidRDefault="00465DDB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color w:val="808080" w:themeColor="background1" w:themeShade="80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2003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="00640F8D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Language Assistant</w:t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,</w:t>
      </w:r>
      <w:r w:rsidR="00716D0E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 xml:space="preserve"> </w:t>
      </w:r>
      <w:r w:rsidR="00CD0CEC">
        <w:rPr>
          <w:rFonts w:ascii="Arial Unicode MS" w:eastAsia="Arial Unicode MS" w:hAnsi="Arial Unicode MS" w:cs="Arial Unicode MS"/>
          <w:sz w:val="20"/>
          <w:szCs w:val="20"/>
          <w:lang w:val="en-GB"/>
        </w:rPr>
        <w:t>French Public Schools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, </w:t>
      </w:r>
      <w:r w:rsidR="00640F8D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Bordeaux, </w:t>
      </w:r>
      <w:r w:rsidR="0069719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France, </w:t>
      </w:r>
      <w:r w:rsidR="00640F8D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2 years</w:t>
      </w:r>
    </w:p>
    <w:p w:rsidR="006A4CC8" w:rsidRPr="007146EF" w:rsidRDefault="00046458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2003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="00640F8D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Freelance translator</w:t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,</w:t>
      </w:r>
      <w:r w:rsidR="00716D0E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 xml:space="preserve"> </w:t>
      </w:r>
      <w:proofErr w:type="spellStart"/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Polyglobe</w:t>
      </w:r>
      <w:proofErr w:type="spellEnd"/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Trade, </w:t>
      </w:r>
      <w:r w:rsidR="0069719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Bordeaux, France,</w:t>
      </w:r>
      <w:r w:rsidR="00716D0E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 </w:t>
      </w:r>
      <w:r w:rsidR="0069719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2 </w:t>
      </w:r>
      <w:r w:rsidR="00640F8D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years</w:t>
      </w:r>
      <w:r w:rsidR="00F613EE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, in tourism and culture</w:t>
      </w:r>
    </w:p>
    <w:p w:rsidR="00046458" w:rsidRPr="007146EF" w:rsidRDefault="00046458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color w:val="808080" w:themeColor="background1" w:themeShade="80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1998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="00640F8D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Co-owner of a bakery</w:t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,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Charlie Gourmet, </w:t>
      </w:r>
      <w:r w:rsidR="00640F8D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Bordeaux, </w:t>
      </w:r>
      <w:r w:rsidR="0069719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France, </w:t>
      </w:r>
      <w:r w:rsidR="00640F8D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5 years</w:t>
      </w:r>
    </w:p>
    <w:p w:rsidR="00046458" w:rsidRPr="00B32476" w:rsidRDefault="00046458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color w:val="808080" w:themeColor="background1" w:themeShade="80"/>
          <w:sz w:val="20"/>
          <w:szCs w:val="20"/>
        </w:rPr>
      </w:pPr>
      <w:r w:rsidRPr="00B32476">
        <w:rPr>
          <w:rFonts w:ascii="Arial Unicode MS" w:eastAsia="Arial Unicode MS" w:hAnsi="Arial Unicode MS" w:cs="Arial Unicode MS"/>
          <w:sz w:val="20"/>
          <w:szCs w:val="20"/>
        </w:rPr>
        <w:t>1996</w:t>
      </w:r>
      <w:r w:rsidRPr="00B32476">
        <w:rPr>
          <w:rFonts w:ascii="Arial Unicode MS" w:eastAsia="Arial Unicode MS" w:hAnsi="Arial Unicode MS" w:cs="Arial Unicode MS"/>
          <w:sz w:val="20"/>
          <w:szCs w:val="20"/>
        </w:rPr>
        <w:tab/>
      </w:r>
      <w:r w:rsidR="00640F8D" w:rsidRPr="00B32476">
        <w:rPr>
          <w:rFonts w:ascii="Arial Unicode MS" w:eastAsia="Arial Unicode MS" w:hAnsi="Arial Unicode MS" w:cs="Arial Unicode MS"/>
          <w:b/>
          <w:sz w:val="20"/>
          <w:szCs w:val="20"/>
        </w:rPr>
        <w:t>Production assistant</w:t>
      </w:r>
      <w:r w:rsidRPr="00B32476">
        <w:rPr>
          <w:rFonts w:ascii="Arial Unicode MS" w:eastAsia="Arial Unicode MS" w:hAnsi="Arial Unicode MS" w:cs="Arial Unicode MS"/>
          <w:b/>
          <w:sz w:val="20"/>
          <w:szCs w:val="20"/>
        </w:rPr>
        <w:t>,</w:t>
      </w:r>
      <w:r w:rsidR="00716D0E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Pr="00B32476">
        <w:rPr>
          <w:rFonts w:ascii="Arial Unicode MS" w:eastAsia="Arial Unicode MS" w:hAnsi="Arial Unicode MS" w:cs="Arial Unicode MS"/>
          <w:sz w:val="20"/>
          <w:szCs w:val="20"/>
        </w:rPr>
        <w:t xml:space="preserve">Compagnie </w:t>
      </w:r>
      <w:proofErr w:type="spellStart"/>
      <w:r w:rsidRPr="00B32476">
        <w:rPr>
          <w:rFonts w:ascii="Arial Unicode MS" w:eastAsia="Arial Unicode MS" w:hAnsi="Arial Unicode MS" w:cs="Arial Unicode MS"/>
          <w:sz w:val="20"/>
          <w:szCs w:val="20"/>
        </w:rPr>
        <w:t>Maguy</w:t>
      </w:r>
      <w:proofErr w:type="spellEnd"/>
      <w:r w:rsidRPr="00B32476">
        <w:rPr>
          <w:rFonts w:ascii="Arial Unicode MS" w:eastAsia="Arial Unicode MS" w:hAnsi="Arial Unicode MS" w:cs="Arial Unicode MS"/>
          <w:sz w:val="20"/>
          <w:szCs w:val="20"/>
        </w:rPr>
        <w:t xml:space="preserve"> Marin, </w:t>
      </w:r>
      <w:r w:rsidRPr="00B32476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</w:rPr>
        <w:t>Créteil,</w:t>
      </w:r>
      <w:r w:rsidR="00697195" w:rsidRPr="00B32476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</w:rPr>
        <w:t xml:space="preserve"> France,</w:t>
      </w:r>
      <w:r w:rsidRPr="00B32476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</w:rPr>
        <w:t xml:space="preserve"> 2 </w:t>
      </w:r>
      <w:proofErr w:type="spellStart"/>
      <w:r w:rsidR="00640F8D" w:rsidRPr="00B32476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</w:rPr>
        <w:t>years</w:t>
      </w:r>
      <w:proofErr w:type="spellEnd"/>
    </w:p>
    <w:p w:rsidR="00046458" w:rsidRPr="007146EF" w:rsidRDefault="00046458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b/>
          <w:color w:val="BFBFBF" w:themeColor="background1" w:themeShade="BF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1990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="00640F8D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Personal assistant</w:t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,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Lyon Opera Ballet, </w:t>
      </w:r>
      <w:r w:rsidR="00640F8D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Lyon, </w:t>
      </w:r>
      <w:r w:rsidR="0069719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France, </w:t>
      </w:r>
      <w:r w:rsidR="00640F8D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5 years</w:t>
      </w:r>
    </w:p>
    <w:p w:rsidR="00572FC6" w:rsidRPr="007146EF" w:rsidRDefault="00572FC6" w:rsidP="00F613EE">
      <w:pPr>
        <w:tabs>
          <w:tab w:val="left" w:pos="284"/>
          <w:tab w:val="left" w:pos="426"/>
        </w:tabs>
        <w:spacing w:after="0" w:line="19" w:lineRule="atLeast"/>
        <w:ind w:right="283"/>
        <w:rPr>
          <w:rFonts w:ascii="Arial Unicode MS" w:eastAsia="Arial Unicode MS" w:hAnsi="Arial Unicode MS" w:cs="Arial Unicode MS"/>
          <w:color w:val="BFBFBF" w:themeColor="background1" w:themeShade="BF"/>
          <w:sz w:val="20"/>
          <w:szCs w:val="20"/>
          <w:lang w:val="en-GB"/>
        </w:rPr>
      </w:pPr>
    </w:p>
    <w:p w:rsidR="00046458" w:rsidRPr="007146EF" w:rsidRDefault="00152F7E" w:rsidP="00F613EE">
      <w:pPr>
        <w:spacing w:line="19" w:lineRule="atLeast"/>
        <w:ind w:right="283"/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</w:pPr>
      <w:r>
        <w:rPr>
          <w:rFonts w:ascii="Arial Unicode MS" w:eastAsia="Arial Unicode MS" w:hAnsi="Arial Unicode MS" w:cs="Arial Unicode MS"/>
          <w:b/>
          <w:i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243205</wp:posOffset>
                </wp:positionV>
                <wp:extent cx="5867400" cy="38100"/>
                <wp:effectExtent l="0" t="0" r="19050" b="19050"/>
                <wp:wrapNone/>
                <wp:docPr id="3" name="Connecteur droi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67400" cy="381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69B643" id="Connecteur droit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.7pt,19.15pt" to="462.7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" strokecolor="#a5a5a5 [3206]" strokeweight="1.5pt">
                <v:stroke joinstyle="miter"/>
                <o:lock v:ext="edit" shapetype="f"/>
              </v:line>
            </w:pict>
          </mc:Fallback>
        </mc:AlternateContent>
      </w:r>
      <w:r w:rsidR="001D586A" w:rsidRPr="007146EF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Desktop tools</w:t>
      </w:r>
      <w:r w:rsidR="00046458" w:rsidRPr="007146EF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:</w:t>
      </w:r>
    </w:p>
    <w:p w:rsidR="001D22D3" w:rsidRPr="007146EF" w:rsidRDefault="00DC1D64" w:rsidP="00F613EE">
      <w:pPr>
        <w:pStyle w:val="Paragraphedeliste"/>
        <w:numPr>
          <w:ilvl w:val="0"/>
          <w:numId w:val="1"/>
        </w:numPr>
        <w:spacing w:line="19" w:lineRule="atLeast"/>
        <w:ind w:left="0" w:right="283" w:firstLine="0"/>
        <w:rPr>
          <w:rFonts w:ascii="Arial Unicode MS" w:eastAsia="Arial Unicode MS" w:hAnsi="Arial Unicode MS" w:cs="Arial Unicode MS"/>
          <w:b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Office technology:</w:t>
      </w:r>
      <w:r w:rsidR="00716D0E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</w:t>
      </w:r>
      <w:r w:rsidR="00046458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MS Office, Open Office, Adobe Acrobat Pro.</w:t>
      </w:r>
    </w:p>
    <w:p w:rsidR="001D22D3" w:rsidRPr="007146EF" w:rsidRDefault="00DC1D64" w:rsidP="00F613EE">
      <w:pPr>
        <w:pStyle w:val="Paragraphedeliste"/>
        <w:numPr>
          <w:ilvl w:val="0"/>
          <w:numId w:val="1"/>
        </w:numPr>
        <w:spacing w:line="19" w:lineRule="atLeast"/>
        <w:ind w:left="0" w:right="283" w:firstLine="0"/>
        <w:rPr>
          <w:rFonts w:ascii="Arial Unicode MS" w:eastAsia="Arial Unicode MS" w:hAnsi="Arial Unicode MS" w:cs="Arial Unicode MS"/>
          <w:b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Image manipulation</w:t>
      </w:r>
      <w:r w:rsidR="00D47BC5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: The Gimp</w:t>
      </w:r>
    </w:p>
    <w:p w:rsidR="001D22D3" w:rsidRPr="007146EF" w:rsidRDefault="00DC1D64" w:rsidP="00F613EE">
      <w:pPr>
        <w:pStyle w:val="Paragraphedeliste"/>
        <w:numPr>
          <w:ilvl w:val="0"/>
          <w:numId w:val="1"/>
        </w:numPr>
        <w:spacing w:line="19" w:lineRule="atLeast"/>
        <w:ind w:left="0" w:right="283" w:firstLine="0"/>
        <w:rPr>
          <w:rFonts w:ascii="Arial Unicode MS" w:eastAsia="Arial Unicode MS" w:hAnsi="Arial Unicode MS" w:cs="Arial Unicode MS"/>
          <w:b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Translation memories</w:t>
      </w:r>
      <w:r w:rsidR="00D47BC5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:</w:t>
      </w:r>
      <w:r w:rsidR="007146EF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SDL </w:t>
      </w:r>
      <w:proofErr w:type="spellStart"/>
      <w:r w:rsidR="007146EF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Trados</w:t>
      </w:r>
      <w:proofErr w:type="spellEnd"/>
      <w:r w:rsidR="007146EF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2017</w:t>
      </w:r>
      <w:r w:rsidR="00CD0CEC">
        <w:rPr>
          <w:rFonts w:ascii="Arial Unicode MS" w:eastAsia="Arial Unicode MS" w:hAnsi="Arial Unicode MS" w:cs="Arial Unicode MS"/>
          <w:sz w:val="20"/>
          <w:szCs w:val="20"/>
          <w:lang w:val="en-GB"/>
        </w:rPr>
        <w:t>, XTM Cloud</w:t>
      </w:r>
    </w:p>
    <w:p w:rsidR="001D22D3" w:rsidRPr="007146EF" w:rsidRDefault="00DC1D64" w:rsidP="00F613EE">
      <w:pPr>
        <w:pStyle w:val="Paragraphedeliste"/>
        <w:numPr>
          <w:ilvl w:val="0"/>
          <w:numId w:val="1"/>
        </w:numPr>
        <w:spacing w:line="19" w:lineRule="atLeast"/>
        <w:ind w:left="0" w:right="283" w:firstLine="0"/>
        <w:rPr>
          <w:rFonts w:ascii="Arial Unicode MS" w:eastAsia="Arial Unicode MS" w:hAnsi="Arial Unicode MS" w:cs="Arial Unicode MS"/>
          <w:b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Website builder</w:t>
      </w:r>
      <w:r w:rsidR="00D47BC5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: </w:t>
      </w:r>
      <w:proofErr w:type="spellStart"/>
      <w:r w:rsidR="00D47BC5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Wordpress</w:t>
      </w:r>
      <w:proofErr w:type="spellEnd"/>
    </w:p>
    <w:p w:rsidR="001D22D3" w:rsidRPr="007146EF" w:rsidRDefault="00152F7E" w:rsidP="00F613EE">
      <w:pPr>
        <w:spacing w:line="19" w:lineRule="atLeast"/>
        <w:ind w:right="283"/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</w:pPr>
      <w:r>
        <w:rPr>
          <w:rFonts w:ascii="Arial Unicode MS" w:eastAsia="Arial Unicode MS" w:hAnsi="Arial Unicode MS" w:cs="Arial Unicode MS"/>
          <w:b/>
          <w:i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259080</wp:posOffset>
                </wp:positionV>
                <wp:extent cx="5867400" cy="38100"/>
                <wp:effectExtent l="0" t="0" r="19050" b="19050"/>
                <wp:wrapNone/>
                <wp:docPr id="4" name="Connecteur droi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67400" cy="381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8A45CD" id="Connecteur droit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.7pt,20.4pt" to="462.7pt,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" strokecolor="#a5a5a5 [3206]" strokeweight="1.5pt">
                <v:stroke joinstyle="miter"/>
                <o:lock v:ext="edit" shapetype="f"/>
              </v:line>
            </w:pict>
          </mc:Fallback>
        </mc:AlternateContent>
      </w:r>
      <w:r w:rsidR="00DC1D64" w:rsidRPr="007146EF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Qualifications</w:t>
      </w:r>
      <w:r w:rsidR="001D22D3" w:rsidRPr="007146EF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 xml:space="preserve">: </w:t>
      </w:r>
    </w:p>
    <w:p w:rsidR="001D22D3" w:rsidRPr="007146EF" w:rsidRDefault="001D22D3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2016</w:t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ab/>
      </w:r>
      <w:r w:rsidR="00697195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Master II d</w:t>
      </w:r>
      <w:r w:rsidR="00DC1D64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iploma in professional translation</w:t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, CI3M</w:t>
      </w:r>
    </w:p>
    <w:p w:rsidR="001D22D3" w:rsidRPr="007146EF" w:rsidRDefault="001D22D3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ab/>
      </w:r>
      <w:r w:rsidR="00DC1D64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Training manager</w:t>
      </w:r>
      <w:r w:rsidR="00152F7E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 </w:t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Daniel TOUDIC</w:t>
      </w:r>
    </w:p>
    <w:p w:rsidR="001D22D3" w:rsidRPr="007146EF" w:rsidRDefault="001D22D3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ab/>
      </w:r>
      <w:r w:rsidR="00DC1D64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Documentation, terminology</w:t>
      </w: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, </w:t>
      </w:r>
      <w:r w:rsidR="00DC1D64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translation techniques, revision, proofreading</w:t>
      </w:r>
    </w:p>
    <w:p w:rsidR="00D17BB5" w:rsidRPr="007146EF" w:rsidRDefault="00D17BB5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2014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="00DC1D64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10 days</w:t>
      </w:r>
      <w:r w:rsidR="00716D0E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 xml:space="preserve"> </w:t>
      </w:r>
      <w:r w:rsidR="00697195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web marketing</w:t>
      </w:r>
      <w:r w:rsidR="00DC1D64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 xml:space="preserve"> training</w:t>
      </w:r>
      <w:r w:rsidR="00716D0E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 xml:space="preserve"> </w:t>
      </w:r>
      <w:proofErr w:type="spellStart"/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Agence</w:t>
      </w:r>
      <w:proofErr w:type="spellEnd"/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404, </w:t>
      </w:r>
      <w:proofErr w:type="spellStart"/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Lormont</w:t>
      </w:r>
      <w:proofErr w:type="spellEnd"/>
      <w:r w:rsidR="00DC1D64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, France</w:t>
      </w:r>
    </w:p>
    <w:p w:rsidR="00D17BB5" w:rsidRPr="007146EF" w:rsidRDefault="00697195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Web marketing</w:t>
      </w:r>
      <w:r w:rsidR="00D17BB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, </w:t>
      </w: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AdWords</w:t>
      </w:r>
      <w:r w:rsidR="00D17BB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, web</w:t>
      </w: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 ergonomics</w:t>
      </w:r>
      <w:r w:rsidR="00D17BB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, </w:t>
      </w: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SEO</w:t>
      </w:r>
      <w:r w:rsidR="00D17BB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, google analytics, </w:t>
      </w: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social networks</w:t>
      </w:r>
      <w:r w:rsidR="00D17BB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 xml:space="preserve">, </w:t>
      </w: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web search and e-re</w:t>
      </w:r>
      <w:r w:rsidR="00D17BB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putation, e-commerce, affiliation, market-place, e</w:t>
      </w:r>
      <w:r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-</w:t>
      </w:r>
      <w:r w:rsidR="00D17BB5" w:rsidRPr="007146EF">
        <w:rPr>
          <w:rFonts w:ascii="Arial Unicode MS" w:eastAsia="Arial Unicode MS" w:hAnsi="Arial Unicode MS" w:cs="Arial Unicode MS"/>
          <w:b/>
          <w:color w:val="808080" w:themeColor="background1" w:themeShade="80"/>
          <w:sz w:val="20"/>
          <w:szCs w:val="20"/>
          <w:lang w:val="en-GB"/>
        </w:rPr>
        <w:t>mailing</w:t>
      </w:r>
    </w:p>
    <w:p w:rsidR="00D17BB5" w:rsidRPr="007146EF" w:rsidRDefault="00D17BB5" w:rsidP="00F613EE">
      <w:pPr>
        <w:spacing w:after="0" w:line="19" w:lineRule="atLeast"/>
        <w:rPr>
          <w:rFonts w:ascii="Arial Unicode MS" w:eastAsia="Arial Unicode MS" w:hAnsi="Arial Unicode MS" w:cs="Arial Unicode MS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2009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Certificate in Digital Marketing</w:t>
      </w:r>
      <w:r w:rsidR="00697195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 xml:space="preserve"> Course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, IDM Institute of Direct Marketing, Middlesex, </w:t>
      </w:r>
      <w:r w:rsidR="00697195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United Kingdom</w:t>
      </w:r>
    </w:p>
    <w:p w:rsidR="00F613EE" w:rsidRPr="007146EF" w:rsidRDefault="00D17BB5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1990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ab/>
      </w:r>
      <w:r w:rsidR="00697195" w:rsidRPr="007146EF"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  <w:t>Personal Assistant Course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, Leinster Business Institute, Dublin</w:t>
      </w:r>
    </w:p>
    <w:p w:rsidR="00572FC6" w:rsidRPr="007146EF" w:rsidRDefault="00152F7E" w:rsidP="00F613EE">
      <w:pPr>
        <w:spacing w:line="19" w:lineRule="atLeast"/>
        <w:ind w:right="283"/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</w:pPr>
      <w:r>
        <w:rPr>
          <w:rFonts w:ascii="Arial Unicode MS" w:eastAsia="Arial Unicode MS" w:hAnsi="Arial Unicode MS" w:cs="Arial Unicode MS"/>
          <w:i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249555</wp:posOffset>
                </wp:positionV>
                <wp:extent cx="5867400" cy="19050"/>
                <wp:effectExtent l="0" t="0" r="19050" b="19050"/>
                <wp:wrapNone/>
                <wp:docPr id="5" name="Connecteur droi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67400" cy="1905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BB47A3" id="Connecteur droit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pt,19.65pt" to="462.7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" strokecolor="#a5a5a5 [3206]" strokeweight="1.5pt">
                <v:stroke joinstyle="miter"/>
                <o:lock v:ext="edit" shapetype="f"/>
              </v:line>
            </w:pict>
          </mc:Fallback>
        </mc:AlternateContent>
      </w:r>
      <w:r w:rsidR="00697195" w:rsidRPr="007146EF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Language pairs</w:t>
      </w:r>
      <w:r w:rsidR="004B2EAB" w:rsidRPr="007146EF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:</w:t>
      </w:r>
    </w:p>
    <w:p w:rsidR="00572FC6" w:rsidRPr="007146EF" w:rsidRDefault="00697195" w:rsidP="00F613EE">
      <w:pPr>
        <w:pStyle w:val="Paragraphedeliste"/>
        <w:numPr>
          <w:ilvl w:val="0"/>
          <w:numId w:val="2"/>
        </w:numPr>
        <w:spacing w:after="0" w:line="19" w:lineRule="atLeast"/>
        <w:ind w:left="0" w:right="283" w:firstLine="0"/>
        <w:rPr>
          <w:rFonts w:ascii="Arial Unicode MS" w:eastAsia="Arial Unicode MS" w:hAnsi="Arial Unicode MS" w:cs="Arial Unicode MS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Mother tongue English</w:t>
      </w:r>
    </w:p>
    <w:p w:rsidR="00716D0E" w:rsidRDefault="00716D0E" w:rsidP="00716D0E">
      <w:pPr>
        <w:pStyle w:val="Paragraphedeliste"/>
        <w:numPr>
          <w:ilvl w:val="0"/>
          <w:numId w:val="2"/>
        </w:numPr>
        <w:spacing w:after="0" w:line="19" w:lineRule="atLeast"/>
        <w:ind w:left="0" w:right="283" w:firstLine="0"/>
        <w:rPr>
          <w:rFonts w:ascii="Arial Unicode MS" w:eastAsia="Arial Unicode MS" w:hAnsi="Arial Unicode MS" w:cs="Arial Unicode MS"/>
          <w:sz w:val="20"/>
          <w:szCs w:val="20"/>
          <w:lang w:val="en-GB"/>
        </w:rPr>
      </w:pPr>
      <w:r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Fluent </w:t>
      </w:r>
      <w:r w:rsidR="0026399D" w:rsidRPr="00716D0E">
        <w:rPr>
          <w:rFonts w:ascii="Arial Unicode MS" w:eastAsia="Arial Unicode MS" w:hAnsi="Arial Unicode MS" w:cs="Arial Unicode MS"/>
          <w:sz w:val="20"/>
          <w:szCs w:val="20"/>
          <w:lang w:val="en-GB"/>
        </w:rPr>
        <w:t>F</w:t>
      </w:r>
      <w:r w:rsidR="00697195" w:rsidRPr="00716D0E">
        <w:rPr>
          <w:rFonts w:ascii="Arial Unicode MS" w:eastAsia="Arial Unicode MS" w:hAnsi="Arial Unicode MS" w:cs="Arial Unicode MS"/>
          <w:sz w:val="20"/>
          <w:szCs w:val="20"/>
          <w:lang w:val="en-GB"/>
        </w:rPr>
        <w:t>rench</w:t>
      </w:r>
      <w:r w:rsidRPr="00716D0E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</w:t>
      </w:r>
    </w:p>
    <w:p w:rsidR="00572FC6" w:rsidRPr="00716D0E" w:rsidRDefault="00152F7E" w:rsidP="00A46D43">
      <w:pPr>
        <w:pStyle w:val="Paragraphedeliste"/>
        <w:spacing w:after="0" w:line="19" w:lineRule="atLeast"/>
        <w:ind w:left="0" w:right="283"/>
        <w:rPr>
          <w:rFonts w:ascii="Arial Unicode MS" w:eastAsia="Arial Unicode MS" w:hAnsi="Arial Unicode MS" w:cs="Arial Unicode MS"/>
          <w:sz w:val="20"/>
          <w:szCs w:val="20"/>
          <w:lang w:val="en-GB"/>
        </w:rPr>
      </w:pPr>
      <w:r>
        <w:rPr>
          <w:rFonts w:ascii="Arial Unicode MS" w:eastAsia="Arial Unicode MS" w:hAnsi="Arial Unicode MS" w:cs="Arial Unicode MS"/>
          <w:i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635</wp:posOffset>
                </wp:positionH>
                <wp:positionV relativeFrom="paragraph">
                  <wp:posOffset>266065</wp:posOffset>
                </wp:positionV>
                <wp:extent cx="5876925" cy="38100"/>
                <wp:effectExtent l="0" t="0" r="28575" b="19050"/>
                <wp:wrapNone/>
                <wp:docPr id="6" name="Connecteur droit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76925" cy="381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6BEA28" id="Connecteur droit 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05pt,20.95pt" to="462.7pt,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" strokecolor="#a5a5a5 [3206]" strokeweight="1.5pt">
                <v:stroke joinstyle="miter"/>
                <o:lock v:ext="edit" shapetype="f"/>
              </v:line>
            </w:pict>
          </mc:Fallback>
        </mc:AlternateContent>
      </w:r>
      <w:r w:rsidR="00697195" w:rsidRPr="00716D0E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Hobbies</w:t>
      </w:r>
      <w:r w:rsidR="004B2EAB" w:rsidRPr="00716D0E">
        <w:rPr>
          <w:rFonts w:ascii="Arial Unicode MS" w:eastAsia="Arial Unicode MS" w:hAnsi="Arial Unicode MS" w:cs="Arial Unicode MS"/>
          <w:b/>
          <w:i/>
          <w:sz w:val="24"/>
          <w:szCs w:val="24"/>
          <w:lang w:val="en-GB"/>
        </w:rPr>
        <w:t>:</w:t>
      </w:r>
    </w:p>
    <w:p w:rsidR="003273A0" w:rsidRPr="007146EF" w:rsidRDefault="00697195" w:rsidP="00F613EE">
      <w:pPr>
        <w:spacing w:after="0" w:line="19" w:lineRule="atLeast"/>
        <w:ind w:right="283"/>
        <w:rPr>
          <w:rFonts w:ascii="Arial Unicode MS" w:eastAsia="Arial Unicode MS" w:hAnsi="Arial Unicode MS" w:cs="Arial Unicode MS"/>
          <w:sz w:val="20"/>
          <w:szCs w:val="20"/>
          <w:lang w:val="en-GB"/>
        </w:rPr>
      </w:pP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Windsurfing, kayak, travelling, walking</w:t>
      </w:r>
      <w:r w:rsidR="00572FC6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,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cooking</w:t>
      </w:r>
      <w:r w:rsidR="009C4683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,</w:t>
      </w:r>
      <w:r w:rsidR="00716D0E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</w:t>
      </w:r>
      <w:r w:rsidR="00572FC6"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>Montessori</w:t>
      </w:r>
      <w:r w:rsidR="00716D0E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Education</w:t>
      </w:r>
      <w:r w:rsidRPr="007146EF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</w:t>
      </w:r>
    </w:p>
    <w:sectPr w:rsidR="003273A0" w:rsidRPr="007146EF" w:rsidSect="00716D0E">
      <w:pgSz w:w="11906" w:h="16838"/>
      <w:pgMar w:top="142" w:right="707" w:bottom="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12517A"/>
    <w:multiLevelType w:val="hybridMultilevel"/>
    <w:tmpl w:val="621402E0"/>
    <w:lvl w:ilvl="0" w:tplc="040C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5B7F5252"/>
    <w:multiLevelType w:val="hybridMultilevel"/>
    <w:tmpl w:val="B69AE0DE"/>
    <w:lvl w:ilvl="0" w:tplc="1C70621C">
      <w:start w:val="1"/>
      <w:numFmt w:val="bullet"/>
      <w:lvlText w:val=""/>
      <w:lvlJc w:val="left"/>
      <w:pPr>
        <w:ind w:left="1428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0385B47"/>
    <w:multiLevelType w:val="hybridMultilevel"/>
    <w:tmpl w:val="AFBC4360"/>
    <w:lvl w:ilvl="0" w:tplc="1890C8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Tc2MbCwMDY2MTRQ0lEKTi0uzszPAykwrQUAewQwFiwAAAA="/>
  </w:docVars>
  <w:rsids>
    <w:rsidRoot w:val="003273A0"/>
    <w:rsid w:val="00046458"/>
    <w:rsid w:val="00152F7E"/>
    <w:rsid w:val="0019219B"/>
    <w:rsid w:val="001D22D3"/>
    <w:rsid w:val="001D586A"/>
    <w:rsid w:val="0026399D"/>
    <w:rsid w:val="00302803"/>
    <w:rsid w:val="003273A0"/>
    <w:rsid w:val="00465DDB"/>
    <w:rsid w:val="004B2EAB"/>
    <w:rsid w:val="004F3BC9"/>
    <w:rsid w:val="004F687A"/>
    <w:rsid w:val="00572FC6"/>
    <w:rsid w:val="00585D8A"/>
    <w:rsid w:val="00626978"/>
    <w:rsid w:val="00640F8D"/>
    <w:rsid w:val="00697195"/>
    <w:rsid w:val="006A4CC8"/>
    <w:rsid w:val="006B7738"/>
    <w:rsid w:val="007146EF"/>
    <w:rsid w:val="00716D0E"/>
    <w:rsid w:val="007442C1"/>
    <w:rsid w:val="008F263E"/>
    <w:rsid w:val="009C4683"/>
    <w:rsid w:val="00A46D43"/>
    <w:rsid w:val="00B32476"/>
    <w:rsid w:val="00C5017C"/>
    <w:rsid w:val="00CD0CEC"/>
    <w:rsid w:val="00D17BB5"/>
    <w:rsid w:val="00D47BC5"/>
    <w:rsid w:val="00DC1D64"/>
    <w:rsid w:val="00DC1EEE"/>
    <w:rsid w:val="00E75476"/>
    <w:rsid w:val="00EA18CE"/>
    <w:rsid w:val="00F613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BC05226-2BE0-4E00-81E8-BDF402E6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87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3273A0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1D22D3"/>
    <w:pPr>
      <w:ind w:left="720"/>
      <w:contextualSpacing/>
    </w:pPr>
  </w:style>
  <w:style w:type="table" w:styleId="Grilledutableau">
    <w:name w:val="Table Grid"/>
    <w:basedOn w:val="TableauNormal"/>
    <w:uiPriority w:val="39"/>
    <w:rsid w:val="006A4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frenchenglishtranslation.com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DBE16-981C-4AA0-97FC-E5E3B3875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7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mcgibney</dc:creator>
  <cp:lastModifiedBy>andrea mcgibney</cp:lastModifiedBy>
  <cp:revision>6</cp:revision>
  <cp:lastPrinted>2017-11-13T07:19:00Z</cp:lastPrinted>
  <dcterms:created xsi:type="dcterms:W3CDTF">2020-10-05T15:27:00Z</dcterms:created>
  <dcterms:modified xsi:type="dcterms:W3CDTF">2021-09-14T11:39:00Z</dcterms:modified>
</cp:coreProperties>
</file>